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3B401" w14:textId="7EEABFD1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19622F">
        <w:rPr>
          <w:sz w:val="72"/>
          <w:szCs w:val="72"/>
        </w:rPr>
        <w:t>3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6F77986B" w14:textId="1B86679F" w:rsidR="0063741A" w:rsidRDefault="0063741A" w:rsidP="00C4776C"/>
          <w:p w14:paraId="66BBCCC2" w14:textId="338BE336" w:rsidR="00C4776C" w:rsidRDefault="0019622F" w:rsidP="004A040B">
            <w:pPr>
              <w:pStyle w:val="ListParagraph"/>
              <w:numPr>
                <w:ilvl w:val="0"/>
                <w:numId w:val="7"/>
              </w:numPr>
            </w:pPr>
            <w:r>
              <w:t>Creating basic Unity terrain</w:t>
            </w:r>
          </w:p>
          <w:p w14:paraId="6F136E1E" w14:textId="2016F282" w:rsidR="006C2F8D" w:rsidRDefault="0019622F" w:rsidP="004A040B">
            <w:pPr>
              <w:pStyle w:val="ListParagraph"/>
              <w:numPr>
                <w:ilvl w:val="0"/>
                <w:numId w:val="7"/>
              </w:numPr>
            </w:pPr>
            <w:r>
              <w:t>Importing textures for use in terrain</w:t>
            </w:r>
          </w:p>
          <w:p w14:paraId="20A5A351" w14:textId="7B23A1FC" w:rsidR="006C2F8D" w:rsidRDefault="0019622F" w:rsidP="004A040B">
            <w:pPr>
              <w:pStyle w:val="ListParagraph"/>
              <w:numPr>
                <w:ilvl w:val="0"/>
                <w:numId w:val="7"/>
              </w:numPr>
            </w:pPr>
            <w:r>
              <w:t>Creating terrain textures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3B125006" w14:textId="520A1F45" w:rsidR="007C48D4" w:rsidRPr="007C48D4" w:rsidRDefault="006C2F8D" w:rsidP="004A040B">
            <w:r>
              <w:rPr>
                <w:b/>
                <w:bCs/>
              </w:rPr>
              <w:t>N.A</w:t>
            </w:r>
          </w:p>
          <w:p w14:paraId="5D77ED4E" w14:textId="255B4D63" w:rsidR="009C45FE" w:rsidRPr="009C45FE" w:rsidRDefault="009C45FE" w:rsidP="009C45FE">
            <w:pPr>
              <w:pStyle w:val="ListParagraph"/>
            </w:pPr>
          </w:p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12C306C6" w14:textId="0870C65D" w:rsidR="009C45FE" w:rsidRDefault="009C45FE" w:rsidP="00FA168E"/>
          <w:p w14:paraId="2FF6721F" w14:textId="20415C46" w:rsidR="00FA168E" w:rsidRPr="00FA168E" w:rsidRDefault="000E13C7" w:rsidP="000E13C7">
            <w:r>
              <w:t>No new properties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76309466" w14:textId="77777777" w:rsidR="00115EBE" w:rsidRDefault="00115EBE" w:rsidP="004A040B">
            <w:pPr>
              <w:rPr>
                <w:b/>
                <w:bCs/>
              </w:rPr>
            </w:pPr>
          </w:p>
          <w:p w14:paraId="40A61671" w14:textId="2F3F7CD2" w:rsidR="004A040B" w:rsidRPr="0019622F" w:rsidRDefault="0019622F" w:rsidP="004A040B">
            <w:pPr>
              <w:rPr>
                <w:b/>
                <w:bCs/>
              </w:rPr>
            </w:pPr>
            <w:r w:rsidRPr="0019622F">
              <w:rPr>
                <w:b/>
                <w:bCs/>
              </w:rPr>
              <w:t>N/A</w:t>
            </w:r>
          </w:p>
          <w:p w14:paraId="74635951" w14:textId="66F42E6E" w:rsidR="006C2F8D" w:rsidRPr="006C2F8D" w:rsidRDefault="006C2F8D" w:rsidP="004A040B"/>
        </w:tc>
      </w:tr>
    </w:tbl>
    <w:p w14:paraId="010D42EB" w14:textId="77777777" w:rsidR="000E13C7" w:rsidRPr="009C45FE" w:rsidRDefault="000E13C7" w:rsidP="009C45FE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6894"/>
      </w:tblGrid>
      <w:tr w:rsidR="00E71F8B" w14:paraId="1D87A5BC" w14:textId="77777777" w:rsidTr="007B4B77">
        <w:tc>
          <w:tcPr>
            <w:tcW w:w="9021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B4B77">
        <w:tc>
          <w:tcPr>
            <w:tcW w:w="9021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B4B77">
        <w:tc>
          <w:tcPr>
            <w:tcW w:w="2127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894" w:type="dxa"/>
          </w:tcPr>
          <w:p w14:paraId="3CDFD4CC" w14:textId="7EDAA72E" w:rsidR="00E71F8B" w:rsidRDefault="0019622F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 w:rsidR="0063741A">
              <w:t>00</w:t>
            </w:r>
            <w:r w:rsidR="00762F4B">
              <w:t xml:space="preserve">PM – </w:t>
            </w:r>
            <w:r w:rsidR="00643041">
              <w:t>6</w:t>
            </w:r>
            <w:r w:rsidR="00762F4B">
              <w:t>:</w:t>
            </w:r>
            <w:r w:rsidR="0063741A">
              <w:t>00</w:t>
            </w:r>
            <w:r w:rsidR="00762F4B">
              <w:t>PM AWST</w:t>
            </w:r>
            <w:r w:rsidR="00762F4B">
              <w:br/>
            </w:r>
            <w:r>
              <w:t>6</w:t>
            </w:r>
            <w:r w:rsidR="006C2F8D">
              <w:t xml:space="preserve"> May</w:t>
            </w:r>
            <w:r w:rsidR="00762F4B">
              <w:t xml:space="preserve"> 2021</w:t>
            </w:r>
          </w:p>
        </w:tc>
      </w:tr>
      <w:tr w:rsidR="00762F4B" w14:paraId="0E3180E9" w14:textId="77777777" w:rsidTr="007B4B77">
        <w:tc>
          <w:tcPr>
            <w:tcW w:w="9021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B4B77">
        <w:tc>
          <w:tcPr>
            <w:tcW w:w="2127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894" w:type="dxa"/>
          </w:tcPr>
          <w:p w14:paraId="198F6EA2" w14:textId="607F8276" w:rsidR="00762F4B" w:rsidRDefault="00115EBE" w:rsidP="00604FC1">
            <w:pPr>
              <w:pStyle w:val="ListParagraph"/>
              <w:ind w:left="0"/>
            </w:pPr>
            <w:r>
              <w:t xml:space="preserve"> </w:t>
            </w:r>
            <w:r w:rsidR="00762F4B">
              <w:br/>
            </w:r>
          </w:p>
        </w:tc>
      </w:tr>
      <w:tr w:rsidR="00882C79" w14:paraId="37B41523" w14:textId="77777777" w:rsidTr="007B4B77">
        <w:tc>
          <w:tcPr>
            <w:tcW w:w="2127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proofErr w:type="spellStart"/>
            <w:r>
              <w:t>Github</w:t>
            </w:r>
            <w:proofErr w:type="spellEnd"/>
            <w:r>
              <w:t xml:space="preserve"> Name</w:t>
            </w:r>
          </w:p>
        </w:tc>
        <w:tc>
          <w:tcPr>
            <w:tcW w:w="6894" w:type="dxa"/>
          </w:tcPr>
          <w:p w14:paraId="37E06CA0" w14:textId="21B30AF1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19622F">
              <w:t>30</w:t>
            </w:r>
            <w:r>
              <w:t>Examples</w:t>
            </w:r>
          </w:p>
        </w:tc>
      </w:tr>
      <w:tr w:rsidR="00762F4B" w14:paraId="51E6550A" w14:textId="77777777" w:rsidTr="007B4B77">
        <w:tc>
          <w:tcPr>
            <w:tcW w:w="2127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894" w:type="dxa"/>
          </w:tcPr>
          <w:p w14:paraId="1AC9FC72" w14:textId="4CEF47C3" w:rsidR="00762F4B" w:rsidRDefault="005E521D" w:rsidP="00604FC1">
            <w:pPr>
              <w:pStyle w:val="ListParagraph"/>
              <w:ind w:left="0"/>
            </w:pPr>
            <w:r>
              <w:t xml:space="preserve">1 hour </w:t>
            </w:r>
          </w:p>
        </w:tc>
      </w:tr>
      <w:tr w:rsidR="009E5BB2" w14:paraId="62E03C57" w14:textId="77777777" w:rsidTr="007B4B77">
        <w:tc>
          <w:tcPr>
            <w:tcW w:w="2127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894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0D654633" w:rsidR="00990AD9" w:rsidRDefault="006C2F8D" w:rsidP="00604FC1">
                  <w:pPr>
                    <w:pStyle w:val="ListParagraph"/>
                    <w:ind w:left="0"/>
                  </w:pPr>
                  <w:r>
                    <w:t>Transparent Material</w:t>
                  </w:r>
                </w:p>
              </w:tc>
            </w:tr>
            <w:tr w:rsidR="006C2F8D" w14:paraId="69E32608" w14:textId="77777777" w:rsidTr="00053B1C">
              <w:tc>
                <w:tcPr>
                  <w:tcW w:w="343" w:type="dxa"/>
                </w:tcPr>
                <w:p w14:paraId="1218479B" w14:textId="434896A3" w:rsidR="006C2F8D" w:rsidRDefault="006C2F8D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487FCCDD" w14:textId="1FB1C979" w:rsidR="006C2F8D" w:rsidRDefault="006C2F8D" w:rsidP="00604FC1">
                  <w:pPr>
                    <w:pStyle w:val="ListParagraph"/>
                    <w:ind w:left="0"/>
                  </w:pPr>
                  <w:r>
                    <w:t>Learned about rotating/centre of rotation for prefabs</w:t>
                  </w:r>
                </w:p>
              </w:tc>
            </w:tr>
            <w:tr w:rsidR="006C2F8D" w14:paraId="0C958D6C" w14:textId="77777777" w:rsidTr="00053B1C">
              <w:tc>
                <w:tcPr>
                  <w:tcW w:w="343" w:type="dxa"/>
                </w:tcPr>
                <w:p w14:paraId="79F480AF" w14:textId="52C7BCA9" w:rsidR="006C2F8D" w:rsidRDefault="006C2F8D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3F9AE04" w14:textId="655CD2F4" w:rsidR="006C2F8D" w:rsidRDefault="006C2F8D" w:rsidP="00604FC1">
                  <w:pPr>
                    <w:pStyle w:val="ListParagraph"/>
                    <w:ind w:left="0"/>
                  </w:pPr>
                  <w:r>
                    <w:t>Created advanced prefab (car)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B4B77">
        <w:tc>
          <w:tcPr>
            <w:tcW w:w="2127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894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635CD" w14:textId="77777777" w:rsidR="00202AF1" w:rsidRDefault="00202AF1" w:rsidP="009E5BB2">
      <w:pPr>
        <w:spacing w:after="0" w:line="240" w:lineRule="auto"/>
      </w:pPr>
      <w:r>
        <w:separator/>
      </w:r>
    </w:p>
  </w:endnote>
  <w:endnote w:type="continuationSeparator" w:id="0">
    <w:p w14:paraId="27B7270D" w14:textId="77777777" w:rsidR="00202AF1" w:rsidRDefault="00202AF1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AC259" w14:textId="4AE08803" w:rsidR="009E5BB2" w:rsidRDefault="009E5BB2" w:rsidP="009E5BB2">
    <w:pPr>
      <w:pStyle w:val="Footer"/>
      <w:jc w:val="center"/>
    </w:pPr>
    <w:r>
      <w:t xml:space="preserve">Game Development Tutoring | </w:t>
    </w:r>
    <w:proofErr w:type="spellStart"/>
    <w:r>
      <w:t>Openic</w:t>
    </w:r>
    <w:proofErr w:type="spellEnd"/>
    <w:r>
      <w:t xml:space="preserve">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EFF8F" w14:textId="77777777" w:rsidR="00202AF1" w:rsidRDefault="00202AF1" w:rsidP="009E5BB2">
      <w:pPr>
        <w:spacing w:after="0" w:line="240" w:lineRule="auto"/>
      </w:pPr>
      <w:r>
        <w:separator/>
      </w:r>
    </w:p>
  </w:footnote>
  <w:footnote w:type="continuationSeparator" w:id="0">
    <w:p w14:paraId="54FE7656" w14:textId="77777777" w:rsidR="00202AF1" w:rsidRDefault="00202AF1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2D234" w14:textId="744F7261" w:rsidR="009E5BB2" w:rsidRDefault="00FA168E">
    <w:pPr>
      <w:pStyle w:val="Header"/>
    </w:pPr>
    <w:r>
      <w:t xml:space="preserve">Session </w:t>
    </w:r>
    <w:r w:rsidR="0019622F">
      <w:t>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2C4AD2"/>
    <w:multiLevelType w:val="hybridMultilevel"/>
    <w:tmpl w:val="51D6D968"/>
    <w:lvl w:ilvl="0" w:tplc="4ADA15D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57639"/>
    <w:multiLevelType w:val="hybridMultilevel"/>
    <w:tmpl w:val="037AA8FE"/>
    <w:lvl w:ilvl="0" w:tplc="E17042B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023B2"/>
    <w:multiLevelType w:val="hybridMultilevel"/>
    <w:tmpl w:val="1758CE9E"/>
    <w:lvl w:ilvl="0" w:tplc="190AEC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  <w:num w:numId="10">
    <w:abstractNumId w:val="11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aa1AB1I7ZgsAAAA"/>
  </w:docVars>
  <w:rsids>
    <w:rsidRoot w:val="00604FC1"/>
    <w:rsid w:val="00002A31"/>
    <w:rsid w:val="000434EB"/>
    <w:rsid w:val="00053B1C"/>
    <w:rsid w:val="000E13C7"/>
    <w:rsid w:val="000E34CC"/>
    <w:rsid w:val="000F7C52"/>
    <w:rsid w:val="0010280F"/>
    <w:rsid w:val="001106A7"/>
    <w:rsid w:val="00115EBE"/>
    <w:rsid w:val="00190B5B"/>
    <w:rsid w:val="0019622F"/>
    <w:rsid w:val="00202AF1"/>
    <w:rsid w:val="00223A96"/>
    <w:rsid w:val="00264414"/>
    <w:rsid w:val="00265B4B"/>
    <w:rsid w:val="00273AE6"/>
    <w:rsid w:val="003507FF"/>
    <w:rsid w:val="004A040B"/>
    <w:rsid w:val="00517947"/>
    <w:rsid w:val="005200ED"/>
    <w:rsid w:val="00565AB8"/>
    <w:rsid w:val="005B010A"/>
    <w:rsid w:val="005E521D"/>
    <w:rsid w:val="00604FC1"/>
    <w:rsid w:val="00612F7B"/>
    <w:rsid w:val="00625593"/>
    <w:rsid w:val="0062657D"/>
    <w:rsid w:val="0063741A"/>
    <w:rsid w:val="00643041"/>
    <w:rsid w:val="006726C4"/>
    <w:rsid w:val="006C2F8D"/>
    <w:rsid w:val="006E57AE"/>
    <w:rsid w:val="00711E1E"/>
    <w:rsid w:val="00717008"/>
    <w:rsid w:val="0072522C"/>
    <w:rsid w:val="00762F4B"/>
    <w:rsid w:val="007B4B77"/>
    <w:rsid w:val="007C48D4"/>
    <w:rsid w:val="00882C79"/>
    <w:rsid w:val="008A23CA"/>
    <w:rsid w:val="008B0EEE"/>
    <w:rsid w:val="008C21A9"/>
    <w:rsid w:val="008E1FA7"/>
    <w:rsid w:val="00960F6B"/>
    <w:rsid w:val="00990AD9"/>
    <w:rsid w:val="009C45FE"/>
    <w:rsid w:val="009E5BB2"/>
    <w:rsid w:val="00A115A5"/>
    <w:rsid w:val="00A200EA"/>
    <w:rsid w:val="00AB233B"/>
    <w:rsid w:val="00AD26A0"/>
    <w:rsid w:val="00B20166"/>
    <w:rsid w:val="00BE3C62"/>
    <w:rsid w:val="00BF3A6D"/>
    <w:rsid w:val="00C035B0"/>
    <w:rsid w:val="00C07097"/>
    <w:rsid w:val="00C1312E"/>
    <w:rsid w:val="00C43958"/>
    <w:rsid w:val="00C4530B"/>
    <w:rsid w:val="00C4776C"/>
    <w:rsid w:val="00C622E4"/>
    <w:rsid w:val="00CF5F95"/>
    <w:rsid w:val="00DA02F7"/>
    <w:rsid w:val="00DA70CC"/>
    <w:rsid w:val="00DB4682"/>
    <w:rsid w:val="00E71F8B"/>
    <w:rsid w:val="00F222EB"/>
    <w:rsid w:val="00F366A9"/>
    <w:rsid w:val="00F87315"/>
    <w:rsid w:val="00FA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0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31</cp:revision>
  <cp:lastPrinted>2021-01-31T12:04:00Z</cp:lastPrinted>
  <dcterms:created xsi:type="dcterms:W3CDTF">2021-02-09T07:56:00Z</dcterms:created>
  <dcterms:modified xsi:type="dcterms:W3CDTF">2021-05-04T07:58:00Z</dcterms:modified>
</cp:coreProperties>
</file>